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4E09B" w14:textId="08E0E870" w:rsidR="00645EFD" w:rsidRDefault="002D65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ask 1.1 </w:t>
      </w:r>
      <w:r>
        <w:rPr>
          <w:rFonts w:ascii="Times New Roman" w:hAnsi="Times New Roman" w:cs="Times New Roman" w:hint="eastAsia"/>
          <w:sz w:val="24"/>
          <w:szCs w:val="24"/>
        </w:rPr>
        <w:t>A</w:t>
      </w:r>
    </w:p>
    <w:p w14:paraId="3741B5ED" w14:textId="4C51A1AC" w:rsidR="002827DD" w:rsidRDefault="00B051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root privilege:</w:t>
      </w:r>
    </w:p>
    <w:p w14:paraId="72B41A06" w14:textId="437B9FFC" w:rsidR="00B051D4" w:rsidRDefault="00EB11F4" w:rsidP="00EB11F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 attacker side, we run the codes directly in VM. For client side, we will enter one of the container</w:t>
      </w:r>
      <w:r w:rsidR="00486DE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the client, and ping 10.9.0.1 which is the VM’s IP address.</w:t>
      </w:r>
    </w:p>
    <w:p w14:paraId="2DC521DC" w14:textId="06AE70DF" w:rsidR="00EB11F4" w:rsidRDefault="00EB11F4" w:rsidP="00EB11F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sult</w:t>
      </w:r>
      <w:r>
        <w:rPr>
          <w:rFonts w:ascii="Times New Roman" w:hAnsi="Times New Roman" w:cs="Times New Roman" w:hint="eastAsia"/>
          <w:sz w:val="24"/>
          <w:szCs w:val="24"/>
        </w:rPr>
        <w:t>:</w:t>
      </w:r>
    </w:p>
    <w:p w14:paraId="0B035091" w14:textId="6D2CE124" w:rsidR="00EB11F4" w:rsidRDefault="00EB11F4" w:rsidP="00EB11F4">
      <w:pPr>
        <w:jc w:val="left"/>
        <w:rPr>
          <w:rFonts w:ascii="Times New Roman" w:hAnsi="Times New Roman" w:cs="Times New Roman"/>
          <w:sz w:val="24"/>
          <w:szCs w:val="24"/>
        </w:rPr>
      </w:pPr>
      <w:r w:rsidRPr="00EB11F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8BB168" wp14:editId="5135CBF0">
            <wp:extent cx="6645910" cy="3296920"/>
            <wp:effectExtent l="0" t="0" r="2540" b="0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622E1" w14:textId="4A7AB886" w:rsidR="00EB11F4" w:rsidRDefault="00EB11F4" w:rsidP="00EB11F4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105D08F" w14:textId="17DF6076" w:rsidR="00EB11F4" w:rsidRDefault="00EB11F4" w:rsidP="00EB11F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ithout root privilege:</w:t>
      </w:r>
    </w:p>
    <w:p w14:paraId="6F84549F" w14:textId="39F7B6B6" w:rsidR="00EB11F4" w:rsidRDefault="00E046D9" w:rsidP="00EB11F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is will generate error since socker require superuser priority to invoke.</w:t>
      </w:r>
    </w:p>
    <w:p w14:paraId="6F292E98" w14:textId="51220F0D" w:rsidR="00E046D9" w:rsidRDefault="00E046D9" w:rsidP="00EB11F4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sult:</w:t>
      </w:r>
    </w:p>
    <w:p w14:paraId="22A84688" w14:textId="03462657" w:rsidR="00E046D9" w:rsidRDefault="00E046D9" w:rsidP="008A1EE6">
      <w:pPr>
        <w:jc w:val="center"/>
        <w:rPr>
          <w:rFonts w:ascii="Times New Roman" w:hAnsi="Times New Roman" w:cs="Times New Roman"/>
          <w:sz w:val="24"/>
          <w:szCs w:val="24"/>
        </w:rPr>
      </w:pPr>
      <w:r w:rsidRPr="00E046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226279" wp14:editId="75C2C948">
            <wp:extent cx="4788151" cy="1649730"/>
            <wp:effectExtent l="0" t="0" r="0" b="762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3175" cy="1651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99A11" w14:textId="7DD85C6F" w:rsidR="0032101E" w:rsidRDefault="0032101E" w:rsidP="0032101E">
      <w:pPr>
        <w:rPr>
          <w:rFonts w:ascii="Times New Roman" w:hAnsi="Times New Roman" w:cs="Times New Roman"/>
          <w:sz w:val="24"/>
          <w:szCs w:val="24"/>
        </w:rPr>
      </w:pPr>
    </w:p>
    <w:p w14:paraId="59D9A495" w14:textId="0D8BDB4C" w:rsidR="008412F8" w:rsidRDefault="007526BA" w:rsidP="003210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1.1 B</w:t>
      </w:r>
    </w:p>
    <w:p w14:paraId="70428B4E" w14:textId="59D71413" w:rsidR="007526BA" w:rsidRDefault="001A4FD3" w:rsidP="002A2598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1A4FD3">
        <w:rPr>
          <w:rFonts w:ascii="Times New Roman" w:hAnsi="Times New Roman" w:cs="Times New Roman"/>
          <w:sz w:val="24"/>
          <w:szCs w:val="24"/>
        </w:rPr>
        <w:t>Capture only the ICMP packet</w:t>
      </w:r>
      <w:r w:rsidRPr="001A4FD3">
        <w:rPr>
          <w:rFonts w:ascii="Times New Roman" w:hAnsi="Times New Roman" w:cs="Times New Roman"/>
          <w:sz w:val="24"/>
          <w:szCs w:val="24"/>
        </w:rPr>
        <w:cr/>
      </w:r>
      <w:r w:rsidR="009B25D4">
        <w:rPr>
          <w:rFonts w:ascii="Times New Roman" w:hAnsi="Times New Roman" w:cs="Times New Roman"/>
          <w:sz w:val="24"/>
          <w:szCs w:val="24"/>
        </w:rPr>
        <w:t>filter=’icmp’</w:t>
      </w:r>
    </w:p>
    <w:p w14:paraId="2B2A159D" w14:textId="77777777" w:rsidR="00805EE6" w:rsidRDefault="00805EE6" w:rsidP="00805EE6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</w:p>
    <w:p w14:paraId="169B3C7F" w14:textId="1EC7A1B7" w:rsidR="009B25D4" w:rsidRDefault="00BF34CB" w:rsidP="002A2598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F34CB">
        <w:rPr>
          <w:rFonts w:ascii="Times New Roman" w:hAnsi="Times New Roman" w:cs="Times New Roman"/>
          <w:sz w:val="24"/>
          <w:szCs w:val="24"/>
        </w:rPr>
        <w:t>Capture any TCP packet that comes from a particular IP and with a destination port number 23</w:t>
      </w:r>
    </w:p>
    <w:p w14:paraId="6B93A5B8" w14:textId="2EA89810" w:rsidR="00C441BD" w:rsidRDefault="00202981" w:rsidP="00C441BD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lter=’</w:t>
      </w:r>
      <w:r w:rsidR="00037166">
        <w:rPr>
          <w:rFonts w:ascii="Times New Roman" w:hAnsi="Times New Roman" w:cs="Times New Roman"/>
          <w:sz w:val="24"/>
          <w:szCs w:val="24"/>
        </w:rPr>
        <w:t xml:space="preserve">tcp and dst port 23 and ip host </w:t>
      </w:r>
      <w:r w:rsidR="00037166" w:rsidRPr="00037166">
        <w:rPr>
          <w:rFonts w:ascii="Times New Roman" w:hAnsi="Times New Roman" w:cs="Times New Roman"/>
          <w:i/>
          <w:iCs/>
          <w:color w:val="FF0000"/>
          <w:sz w:val="24"/>
          <w:szCs w:val="24"/>
        </w:rPr>
        <w:t>ip</w:t>
      </w:r>
      <w:r>
        <w:rPr>
          <w:rFonts w:ascii="Times New Roman" w:hAnsi="Times New Roman" w:cs="Times New Roman"/>
          <w:sz w:val="24"/>
          <w:szCs w:val="24"/>
        </w:rPr>
        <w:t>’</w:t>
      </w:r>
    </w:p>
    <w:p w14:paraId="14DE67D8" w14:textId="33428EA1" w:rsidR="00A25FA6" w:rsidRDefault="00A25FA6" w:rsidP="00C441BD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</w:p>
    <w:p w14:paraId="1B668311" w14:textId="5CF273F9" w:rsidR="00A25FA6" w:rsidRDefault="002A531D" w:rsidP="00A25FA6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2A531D">
        <w:rPr>
          <w:rFonts w:ascii="Times New Roman" w:hAnsi="Times New Roman" w:cs="Times New Roman"/>
          <w:sz w:val="24"/>
          <w:szCs w:val="24"/>
        </w:rPr>
        <w:t>Capture packets comes from or to go to a particular subnet</w:t>
      </w:r>
    </w:p>
    <w:p w14:paraId="5C581230" w14:textId="58288A5F" w:rsidR="002A531D" w:rsidRDefault="000A1A44" w:rsidP="00E83386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ter=’</w:t>
      </w:r>
      <w:r w:rsidR="004019FE">
        <w:rPr>
          <w:rFonts w:ascii="Times New Roman" w:hAnsi="Times New Roman" w:cs="Times New Roman"/>
          <w:sz w:val="24"/>
          <w:szCs w:val="24"/>
        </w:rPr>
        <w:t>net xxx.xxx.xxx.xxx/xx</w:t>
      </w:r>
      <w:r>
        <w:rPr>
          <w:rFonts w:ascii="Times New Roman" w:hAnsi="Times New Roman" w:cs="Times New Roman"/>
          <w:sz w:val="24"/>
          <w:szCs w:val="24"/>
        </w:rPr>
        <w:t>’</w:t>
      </w:r>
    </w:p>
    <w:p w14:paraId="26513C2D" w14:textId="6B6EF0E9" w:rsidR="00651CA3" w:rsidRDefault="00651CA3" w:rsidP="00651CA3">
      <w:pPr>
        <w:rPr>
          <w:rFonts w:ascii="Times New Roman" w:hAnsi="Times New Roman" w:cs="Times New Roman"/>
          <w:sz w:val="24"/>
          <w:szCs w:val="24"/>
        </w:rPr>
      </w:pPr>
    </w:p>
    <w:p w14:paraId="1A1D05DF" w14:textId="75B03B74" w:rsidR="00651CA3" w:rsidRDefault="00610AE5" w:rsidP="00651C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1.2</w:t>
      </w:r>
    </w:p>
    <w:p w14:paraId="04E5D64B" w14:textId="6C96D68B" w:rsidR="00610AE5" w:rsidRDefault="00610AE5" w:rsidP="00610AE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ip address in sample code to 10.0.0.5 which is one of the client container</w:t>
      </w:r>
    </w:p>
    <w:p w14:paraId="3D7F5BC5" w14:textId="40639AAE" w:rsidR="009220DC" w:rsidRDefault="00610AE5" w:rsidP="00651CA3">
      <w:pPr>
        <w:rPr>
          <w:rFonts w:ascii="Times New Roman" w:hAnsi="Times New Roman" w:cs="Times New Roman"/>
          <w:sz w:val="24"/>
          <w:szCs w:val="24"/>
        </w:rPr>
      </w:pPr>
      <w:r w:rsidRPr="00610AE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735673F" wp14:editId="592B8593">
            <wp:extent cx="6645910" cy="1546860"/>
            <wp:effectExtent l="0" t="0" r="2540" b="0"/>
            <wp:docPr id="3" name="图片 3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&#10;&#10;中度可信度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1DCCD" w14:textId="7B10663D" w:rsidR="009220DC" w:rsidRDefault="009220DC" w:rsidP="00651CA3">
      <w:pPr>
        <w:rPr>
          <w:rFonts w:ascii="Times New Roman" w:hAnsi="Times New Roman" w:cs="Times New Roman"/>
          <w:sz w:val="24"/>
          <w:szCs w:val="24"/>
        </w:rPr>
      </w:pPr>
    </w:p>
    <w:p w14:paraId="3F2F28D9" w14:textId="156C8099" w:rsidR="009220DC" w:rsidRDefault="003C1B74" w:rsidP="00651C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1.3</w:t>
      </w:r>
    </w:p>
    <w:p w14:paraId="647D1703" w14:textId="4E67F5C6" w:rsidR="002F1090" w:rsidRDefault="003C1B74" w:rsidP="002F109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E1E8D">
        <w:rPr>
          <w:rFonts w:ascii="Times New Roman" w:hAnsi="Times New Roman" w:cs="Times New Roman"/>
          <w:sz w:val="24"/>
          <w:szCs w:val="24"/>
        </w:rPr>
        <w:t xml:space="preserve">In the sample code, only send is provided which is not capable of checking the reply message, therefore, we use sr1 instead to check the reply packet. </w:t>
      </w:r>
      <w:r w:rsidR="002F1090">
        <w:rPr>
          <w:rFonts w:ascii="Times New Roman" w:hAnsi="Times New Roman" w:cs="Times New Roman"/>
          <w:sz w:val="24"/>
          <w:szCs w:val="24"/>
        </w:rPr>
        <w:t>Notice that after checking, I found some routers between may not reply to my ICMP packet thus timeout is needed to prevent blocking.</w:t>
      </w:r>
    </w:p>
    <w:p w14:paraId="054C9130" w14:textId="4E937AEE" w:rsidR="002F1090" w:rsidRDefault="002F1090" w:rsidP="002F1090">
      <w:pPr>
        <w:jc w:val="center"/>
        <w:rPr>
          <w:rFonts w:ascii="Times New Roman" w:hAnsi="Times New Roman" w:cs="Times New Roman"/>
          <w:sz w:val="24"/>
          <w:szCs w:val="24"/>
        </w:rPr>
      </w:pPr>
      <w:r w:rsidRPr="002F10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CCE47E" wp14:editId="3C74C024">
            <wp:extent cx="5159829" cy="3887866"/>
            <wp:effectExtent l="0" t="0" r="3175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68046" cy="3894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FE331" w14:textId="4A1B8366" w:rsidR="00482C29" w:rsidRDefault="00482C29" w:rsidP="00482C29">
      <w:pPr>
        <w:rPr>
          <w:rFonts w:ascii="Times New Roman" w:hAnsi="Times New Roman" w:cs="Times New Roman"/>
          <w:sz w:val="24"/>
          <w:szCs w:val="24"/>
        </w:rPr>
      </w:pPr>
    </w:p>
    <w:p w14:paraId="1C8CCD87" w14:textId="343C54D6" w:rsidR="00482C29" w:rsidRDefault="00007DBE" w:rsidP="00482C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1.4</w:t>
      </w:r>
    </w:p>
    <w:p w14:paraId="098F7415" w14:textId="1A022423" w:rsidR="00007DBE" w:rsidRDefault="00007DBE" w:rsidP="00007DB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basic idea is very simple, which is simply sniff the sending packet inside the subnet and then manipulate the receiving package and send back again.</w:t>
      </w:r>
    </w:p>
    <w:p w14:paraId="5F311CBE" w14:textId="5DC496E1" w:rsidR="00EA5D04" w:rsidRDefault="00EA5D04" w:rsidP="00007DB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</w:rPr>
        <w:t>How</w:t>
      </w:r>
      <w:r>
        <w:rPr>
          <w:rFonts w:ascii="Times New Roman" w:hAnsi="Times New Roman" w:cs="Times New Roman"/>
          <w:sz w:val="24"/>
          <w:szCs w:val="24"/>
        </w:rPr>
        <w:t xml:space="preserve">ever, there are some treaty details. </w:t>
      </w:r>
      <w:r w:rsidR="00F07690">
        <w:rPr>
          <w:rFonts w:ascii="Times New Roman" w:hAnsi="Times New Roman" w:cs="Times New Roman"/>
          <w:sz w:val="24"/>
          <w:szCs w:val="24"/>
        </w:rPr>
        <w:t xml:space="preserve">First, of course, you need </w:t>
      </w:r>
      <w:r w:rsidR="00AE2AFE">
        <w:rPr>
          <w:rFonts w:ascii="Times New Roman" w:hAnsi="Times New Roman" w:cs="Times New Roman"/>
          <w:sz w:val="24"/>
          <w:szCs w:val="24"/>
        </w:rPr>
        <w:t xml:space="preserve">to reverse the order of </w:t>
      </w:r>
      <w:r w:rsidR="00D53F54">
        <w:rPr>
          <w:rFonts w:ascii="Times New Roman" w:hAnsi="Times New Roman" w:cs="Times New Roman"/>
          <w:sz w:val="24"/>
          <w:szCs w:val="24"/>
        </w:rPr>
        <w:t xml:space="preserve">src and dst. </w:t>
      </w:r>
      <w:r w:rsidR="00454225">
        <w:rPr>
          <w:rFonts w:ascii="Times New Roman" w:hAnsi="Times New Roman" w:cs="Times New Roman"/>
          <w:sz w:val="24"/>
          <w:szCs w:val="24"/>
        </w:rPr>
        <w:t xml:space="preserve">Besides, </w:t>
      </w:r>
      <w:r w:rsidR="00F4007F">
        <w:rPr>
          <w:rFonts w:ascii="Times New Roman" w:hAnsi="Times New Roman" w:cs="Times New Roman"/>
          <w:sz w:val="24"/>
          <w:szCs w:val="24"/>
        </w:rPr>
        <w:t xml:space="preserve">you also need to reset ttl since sometimes ttl may be too small to travel to target. </w:t>
      </w:r>
      <w:r w:rsidR="0049416F">
        <w:rPr>
          <w:rFonts w:ascii="Times New Roman" w:hAnsi="Times New Roman" w:cs="Times New Roman"/>
          <w:sz w:val="24"/>
          <w:szCs w:val="24"/>
        </w:rPr>
        <w:t>Then you need to set the type in ICMP which is no reply.</w:t>
      </w:r>
    </w:p>
    <w:p w14:paraId="59DD2ED2" w14:textId="155A1C83" w:rsidR="0049416F" w:rsidRDefault="0049416F" w:rsidP="00007DB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D04887C" w14:textId="7D0281EF" w:rsidR="0049416F" w:rsidRDefault="0049416F" w:rsidP="00007DB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s:</w:t>
      </w:r>
    </w:p>
    <w:p w14:paraId="33C54FE3" w14:textId="643FB5F8" w:rsidR="0017365F" w:rsidRDefault="0017365F" w:rsidP="0017365F">
      <w:pPr>
        <w:jc w:val="center"/>
        <w:rPr>
          <w:rFonts w:ascii="Times New Roman" w:hAnsi="Times New Roman" w:cs="Times New Roman"/>
          <w:sz w:val="24"/>
          <w:szCs w:val="24"/>
        </w:rPr>
      </w:pPr>
      <w:r w:rsidRPr="0017365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AF8A60" wp14:editId="1D1BBE20">
            <wp:extent cx="5060950" cy="2340919"/>
            <wp:effectExtent l="0" t="0" r="6350" b="2540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70395" cy="234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4C694" w14:textId="1D108D95" w:rsidR="0049416F" w:rsidRDefault="00106BEF" w:rsidP="00106BE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basically copy from video lecture)</w:t>
      </w:r>
    </w:p>
    <w:p w14:paraId="1F145164" w14:textId="77777777" w:rsidR="00106BEF" w:rsidRPr="00106BEF" w:rsidRDefault="00106BEF" w:rsidP="00106BE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05B920" w14:textId="34D559BC" w:rsidR="0049416F" w:rsidRDefault="00106BEF" w:rsidP="00494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ing result:</w:t>
      </w:r>
    </w:p>
    <w:p w14:paraId="5174444A" w14:textId="49E62A91" w:rsidR="00BA3C2C" w:rsidRDefault="00BA3C2C" w:rsidP="00BA3C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quired experiments:</w:t>
      </w:r>
    </w:p>
    <w:p w14:paraId="1DFBDE4F" w14:textId="77777777" w:rsidR="001A62C1" w:rsidRDefault="001A62C1" w:rsidP="00BA3C2C">
      <w:pPr>
        <w:rPr>
          <w:rFonts w:ascii="Times New Roman" w:hAnsi="Times New Roman" w:cs="Times New Roman"/>
          <w:sz w:val="24"/>
          <w:szCs w:val="24"/>
        </w:rPr>
      </w:pPr>
    </w:p>
    <w:p w14:paraId="47E42154" w14:textId="75EE2101" w:rsidR="00285113" w:rsidRDefault="00376AB5" w:rsidP="00376AB5">
      <w:pPr>
        <w:jc w:val="center"/>
        <w:rPr>
          <w:rFonts w:ascii="Times New Roman" w:hAnsi="Times New Roman" w:cs="Times New Roman"/>
          <w:sz w:val="24"/>
          <w:szCs w:val="24"/>
        </w:rPr>
      </w:pPr>
      <w:r w:rsidRPr="00376AB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07FAF3" wp14:editId="3B97C0BE">
            <wp:extent cx="6201657" cy="1179772"/>
            <wp:effectExtent l="0" t="0" r="0" b="1905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24025" cy="118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52404" w14:textId="59F70B7E" w:rsidR="00B63DAA" w:rsidRDefault="00B63DAA" w:rsidP="00376AB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)</w:t>
      </w:r>
    </w:p>
    <w:p w14:paraId="7580C733" w14:textId="77777777" w:rsidR="00B63DAA" w:rsidRDefault="00B63DAA" w:rsidP="00376AB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D613E9" w14:textId="6866D4FA" w:rsidR="00E9592D" w:rsidRDefault="001A62C1" w:rsidP="001A62C1">
      <w:pPr>
        <w:jc w:val="center"/>
        <w:rPr>
          <w:rFonts w:ascii="Times New Roman" w:hAnsi="Times New Roman" w:cs="Times New Roman"/>
          <w:sz w:val="24"/>
          <w:szCs w:val="24"/>
        </w:rPr>
      </w:pPr>
      <w:r w:rsidRPr="001A62C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3FBC4F" wp14:editId="740A4AD8">
            <wp:extent cx="6203551" cy="1496060"/>
            <wp:effectExtent l="0" t="0" r="6985" b="8890"/>
            <wp:docPr id="9" name="图片 9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07287" cy="1496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578ED" w14:textId="1699FF19" w:rsidR="00B63DAA" w:rsidRDefault="00B63DAA" w:rsidP="001A62C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</w:t>
      </w:r>
    </w:p>
    <w:p w14:paraId="2CDC2778" w14:textId="78A08F9F" w:rsidR="00BC7F22" w:rsidRDefault="00BC7F22" w:rsidP="00BC7F22">
      <w:pPr>
        <w:rPr>
          <w:rFonts w:ascii="Times New Roman" w:hAnsi="Times New Roman" w:cs="Times New Roman"/>
          <w:sz w:val="24"/>
          <w:szCs w:val="24"/>
        </w:rPr>
      </w:pPr>
    </w:p>
    <w:p w14:paraId="42B2B44F" w14:textId="59B62C61" w:rsidR="00E84804" w:rsidRDefault="001C37B5" w:rsidP="00BC7F22">
      <w:pPr>
        <w:rPr>
          <w:rFonts w:ascii="Times New Roman" w:hAnsi="Times New Roman" w:cs="Times New Roman"/>
          <w:sz w:val="24"/>
          <w:szCs w:val="24"/>
        </w:rPr>
      </w:pPr>
      <w:r w:rsidRPr="001C37B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D176FB" wp14:editId="137058BD">
            <wp:extent cx="6645910" cy="1337945"/>
            <wp:effectExtent l="0" t="0" r="2540" b="0"/>
            <wp:docPr id="13" name="图片 13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形用户界面, 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3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F92AB" w14:textId="68FA39B5" w:rsidR="006E68F1" w:rsidRDefault="006E68F1" w:rsidP="00380AA0">
      <w:pPr>
        <w:rPr>
          <w:rFonts w:ascii="Times New Roman" w:hAnsi="Times New Roman" w:cs="Times New Roman"/>
          <w:sz w:val="24"/>
          <w:szCs w:val="24"/>
        </w:rPr>
      </w:pPr>
    </w:p>
    <w:p w14:paraId="6284CEBC" w14:textId="02B40105" w:rsidR="00926124" w:rsidRDefault="00926124" w:rsidP="004E37D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e above experiments,</w:t>
      </w:r>
      <w:r w:rsidR="00B55A1C">
        <w:rPr>
          <w:rFonts w:ascii="Times New Roman" w:hAnsi="Times New Roman" w:cs="Times New Roman"/>
          <w:sz w:val="24"/>
          <w:szCs w:val="24"/>
        </w:rPr>
        <w:t xml:space="preserve"> </w:t>
      </w:r>
      <w:r w:rsidR="00BC7F22">
        <w:rPr>
          <w:rFonts w:ascii="Times New Roman" w:hAnsi="Times New Roman" w:cs="Times New Roman"/>
          <w:sz w:val="24"/>
          <w:szCs w:val="24"/>
        </w:rPr>
        <w:t xml:space="preserve">we successfully forged the reply in </w:t>
      </w:r>
      <w:r w:rsidR="001C37B5">
        <w:rPr>
          <w:rFonts w:ascii="Times New Roman" w:hAnsi="Times New Roman" w:cs="Times New Roman"/>
          <w:sz w:val="24"/>
          <w:szCs w:val="24"/>
        </w:rPr>
        <w:t xml:space="preserve">(1) and (2) except (3). </w:t>
      </w:r>
      <w:r w:rsidR="004E37D5">
        <w:rPr>
          <w:rFonts w:ascii="Times New Roman" w:hAnsi="Times New Roman" w:cs="Times New Roman"/>
          <w:sz w:val="24"/>
          <w:szCs w:val="24"/>
        </w:rPr>
        <w:t>The reason is that from ip route get</w:t>
      </w:r>
      <w:r w:rsidR="00C05E71">
        <w:rPr>
          <w:rFonts w:ascii="Times New Roman" w:hAnsi="Times New Roman" w:cs="Times New Roman"/>
          <w:sz w:val="24"/>
          <w:szCs w:val="24"/>
        </w:rPr>
        <w:t xml:space="preserve"> (shown below)</w:t>
      </w:r>
      <w:r w:rsidR="004E37D5">
        <w:rPr>
          <w:rFonts w:ascii="Times New Roman" w:hAnsi="Times New Roman" w:cs="Times New Roman"/>
          <w:sz w:val="24"/>
          <w:szCs w:val="24"/>
        </w:rPr>
        <w:t xml:space="preserve">, we can easily </w:t>
      </w:r>
      <w:r w:rsidR="00E32ABA">
        <w:rPr>
          <w:rFonts w:ascii="Times New Roman" w:hAnsi="Times New Roman" w:cs="Times New Roman"/>
          <w:sz w:val="24"/>
          <w:szCs w:val="24"/>
        </w:rPr>
        <w:t xml:space="preserve">find </w:t>
      </w:r>
      <w:r w:rsidR="004E37D5">
        <w:rPr>
          <w:rFonts w:ascii="Times New Roman" w:hAnsi="Times New Roman" w:cs="Times New Roman"/>
          <w:sz w:val="24"/>
          <w:szCs w:val="24"/>
        </w:rPr>
        <w:t xml:space="preserve">that the user program would need to go through 10.9.0.1 to search for ip in (1) and (2) </w:t>
      </w:r>
      <w:r w:rsidR="004E37D5">
        <w:rPr>
          <w:rFonts w:ascii="Times New Roman" w:hAnsi="Times New Roman" w:cs="Times New Roman" w:hint="eastAsia"/>
          <w:sz w:val="24"/>
          <w:szCs w:val="24"/>
        </w:rPr>
        <w:t>(</w:t>
      </w:r>
      <w:r w:rsidR="004E37D5">
        <w:rPr>
          <w:rFonts w:ascii="Times New Roman" w:hAnsi="Times New Roman" w:cs="Times New Roman"/>
          <w:sz w:val="24"/>
          <w:szCs w:val="24"/>
        </w:rPr>
        <w:t xml:space="preserve">which is the ip address of VM and function as gateway). </w:t>
      </w:r>
      <w:r w:rsidR="00E32ABA">
        <w:rPr>
          <w:rFonts w:ascii="Times New Roman" w:hAnsi="Times New Roman" w:cs="Times New Roman"/>
          <w:sz w:val="24"/>
          <w:szCs w:val="24"/>
        </w:rPr>
        <w:t>For 10.9.0.99 which lies in the same LAN,</w:t>
      </w:r>
      <w:r w:rsidR="00985F4E">
        <w:rPr>
          <w:rFonts w:ascii="Times New Roman" w:hAnsi="Times New Roman" w:cs="Times New Roman"/>
          <w:sz w:val="24"/>
          <w:szCs w:val="24"/>
        </w:rPr>
        <w:t xml:space="preserve"> the user container </w:t>
      </w:r>
      <w:r w:rsidR="003A13E5">
        <w:rPr>
          <w:rFonts w:ascii="Times New Roman" w:hAnsi="Times New Roman" w:cs="Times New Roman"/>
          <w:sz w:val="24"/>
          <w:szCs w:val="24"/>
        </w:rPr>
        <w:t>would first of course, sent out the ARP and get no response.</w:t>
      </w:r>
      <w:r w:rsidR="004D34A6">
        <w:rPr>
          <w:rFonts w:ascii="Times New Roman" w:hAnsi="Times New Roman" w:cs="Times New Roman"/>
          <w:sz w:val="24"/>
          <w:szCs w:val="24"/>
        </w:rPr>
        <w:t xml:space="preserve"> Since no one would actually has this address, so the host A would not get any the target IP then it will never send out an ICMP packet.</w:t>
      </w:r>
    </w:p>
    <w:p w14:paraId="70D80AA0" w14:textId="77777777" w:rsidR="00926124" w:rsidRDefault="00926124" w:rsidP="00380AA0">
      <w:pPr>
        <w:rPr>
          <w:rFonts w:ascii="Times New Roman" w:hAnsi="Times New Roman" w:cs="Times New Roman"/>
          <w:sz w:val="24"/>
          <w:szCs w:val="24"/>
        </w:rPr>
      </w:pPr>
    </w:p>
    <w:p w14:paraId="6A124560" w14:textId="665A97BF" w:rsidR="00941AB6" w:rsidRDefault="000B58EB" w:rsidP="000B58EB">
      <w:pPr>
        <w:jc w:val="center"/>
        <w:rPr>
          <w:rFonts w:ascii="Times New Roman" w:hAnsi="Times New Roman" w:cs="Times New Roman"/>
          <w:sz w:val="24"/>
          <w:szCs w:val="24"/>
        </w:rPr>
      </w:pPr>
      <w:r w:rsidRPr="000B58E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CBFA5B" wp14:editId="02046D8A">
            <wp:extent cx="2987040" cy="1409469"/>
            <wp:effectExtent l="0" t="0" r="3810" b="635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13282" cy="1421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C6948" w14:textId="0BDFC268" w:rsidR="00926124" w:rsidRDefault="00926124" w:rsidP="00926124">
      <w:pPr>
        <w:rPr>
          <w:rFonts w:ascii="Times New Roman" w:hAnsi="Times New Roman" w:cs="Times New Roman"/>
          <w:sz w:val="24"/>
          <w:szCs w:val="24"/>
        </w:rPr>
      </w:pPr>
    </w:p>
    <w:p w14:paraId="2231BBB1" w14:textId="77777777" w:rsidR="00926124" w:rsidRDefault="00926124" w:rsidP="000B58E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C37B98" w14:textId="0E91A90E" w:rsidR="00380AA0" w:rsidRDefault="003B5F4D" w:rsidP="00380A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ng in host outside the subnet</w:t>
      </w:r>
    </w:p>
    <w:p w14:paraId="5DF4DA8D" w14:textId="4FD708B0" w:rsidR="002D6F72" w:rsidRDefault="002D6F72" w:rsidP="002D6F72">
      <w:pPr>
        <w:jc w:val="center"/>
        <w:rPr>
          <w:rFonts w:ascii="Times New Roman" w:hAnsi="Times New Roman" w:cs="Times New Roman"/>
          <w:sz w:val="24"/>
          <w:szCs w:val="24"/>
        </w:rPr>
      </w:pPr>
      <w:r w:rsidRPr="002D6F7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B246F8" wp14:editId="45878D26">
            <wp:extent cx="6378341" cy="1120140"/>
            <wp:effectExtent l="0" t="0" r="3810" b="3810"/>
            <wp:docPr id="8" name="图片 8" descr="电脑屏幕的照片上有字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电脑屏幕的照片上有字&#10;&#10;低可信度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7530" cy="112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53111" w14:textId="35E80695" w:rsidR="00A772C5" w:rsidRDefault="00A772C5" w:rsidP="00A772C5">
      <w:pPr>
        <w:rPr>
          <w:rFonts w:ascii="Times New Roman" w:hAnsi="Times New Roman" w:cs="Times New Roman"/>
          <w:sz w:val="24"/>
          <w:szCs w:val="24"/>
        </w:rPr>
      </w:pPr>
    </w:p>
    <w:p w14:paraId="71585E69" w14:textId="62F2F502" w:rsidR="007C408A" w:rsidRDefault="004E429C" w:rsidP="00A772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2.1 A</w:t>
      </w:r>
    </w:p>
    <w:p w14:paraId="1DAE447E" w14:textId="28DA2AE8" w:rsidR="004E429C" w:rsidRDefault="007810E8" w:rsidP="004E429C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.</w:t>
      </w:r>
      <w:r>
        <w:rPr>
          <w:rFonts w:ascii="Times New Roman" w:hAnsi="Times New Roman" w:cs="Times New Roman"/>
          <w:sz w:val="24"/>
          <w:szCs w:val="24"/>
        </w:rPr>
        <w:tab/>
      </w:r>
      <w:r w:rsidR="009541C0">
        <w:rPr>
          <w:rFonts w:ascii="Times New Roman" w:hAnsi="Times New Roman" w:cs="Times New Roman"/>
          <w:sz w:val="24"/>
          <w:szCs w:val="24"/>
        </w:rPr>
        <w:t>p</w:t>
      </w:r>
      <w:r w:rsidR="00322EDC">
        <w:rPr>
          <w:rFonts w:ascii="Times New Roman" w:hAnsi="Times New Roman" w:cs="Times New Roman"/>
          <w:sz w:val="24"/>
          <w:szCs w:val="24"/>
        </w:rPr>
        <w:t>c</w:t>
      </w:r>
      <w:r w:rsidR="003263F7">
        <w:rPr>
          <w:rFonts w:ascii="Times New Roman" w:hAnsi="Times New Roman" w:cs="Times New Roman"/>
          <w:sz w:val="24"/>
          <w:szCs w:val="24"/>
        </w:rPr>
        <w:t>a</w:t>
      </w:r>
      <w:r w:rsidR="00322EDC">
        <w:rPr>
          <w:rFonts w:ascii="Times New Roman" w:hAnsi="Times New Roman" w:cs="Times New Roman"/>
          <w:sz w:val="24"/>
          <w:szCs w:val="24"/>
        </w:rPr>
        <w:t>p_open_live: configure a pcap handler</w:t>
      </w:r>
    </w:p>
    <w:p w14:paraId="2A8F2620" w14:textId="13B06DB8" w:rsidR="00322EDC" w:rsidRDefault="00322EDC" w:rsidP="00322EDC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t</w:t>
      </w:r>
      <w:r>
        <w:rPr>
          <w:rFonts w:ascii="Times New Roman" w:hAnsi="Times New Roman" w:cs="Times New Roman"/>
          <w:sz w:val="24"/>
          <w:szCs w:val="24"/>
        </w:rPr>
        <w:t>ep 2.</w:t>
      </w:r>
      <w:r>
        <w:rPr>
          <w:rFonts w:ascii="Times New Roman" w:hAnsi="Times New Roman" w:cs="Times New Roman"/>
          <w:sz w:val="24"/>
          <w:szCs w:val="24"/>
        </w:rPr>
        <w:tab/>
      </w:r>
      <w:r w:rsidR="00C65ADB">
        <w:rPr>
          <w:rFonts w:ascii="Times New Roman" w:hAnsi="Times New Roman" w:cs="Times New Roman"/>
          <w:sz w:val="24"/>
          <w:szCs w:val="24"/>
        </w:rPr>
        <w:t>p</w:t>
      </w:r>
      <w:r w:rsidR="003263F7">
        <w:rPr>
          <w:rFonts w:ascii="Times New Roman" w:hAnsi="Times New Roman" w:cs="Times New Roman"/>
          <w:sz w:val="24"/>
          <w:szCs w:val="24"/>
        </w:rPr>
        <w:t xml:space="preserve">cap_compile: compile the </w:t>
      </w:r>
      <w:r w:rsidR="00BE1C81">
        <w:rPr>
          <w:rFonts w:ascii="Times New Roman" w:hAnsi="Times New Roman" w:cs="Times New Roman"/>
          <w:sz w:val="24"/>
          <w:szCs w:val="24"/>
        </w:rPr>
        <w:t xml:space="preserve">BPF </w:t>
      </w:r>
      <w:r w:rsidR="003263F7">
        <w:rPr>
          <w:rFonts w:ascii="Times New Roman" w:hAnsi="Times New Roman" w:cs="Times New Roman"/>
          <w:sz w:val="24"/>
          <w:szCs w:val="24"/>
        </w:rPr>
        <w:t>filter from human-readable codes to machine codes</w:t>
      </w:r>
    </w:p>
    <w:p w14:paraId="7F479491" w14:textId="4E1AE999" w:rsidR="003263F7" w:rsidRDefault="003263F7" w:rsidP="00322EDC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ep 3.</w:t>
      </w:r>
      <w:r w:rsidR="00C65ADB">
        <w:rPr>
          <w:rFonts w:ascii="Times New Roman" w:hAnsi="Times New Roman" w:cs="Times New Roman"/>
          <w:sz w:val="24"/>
          <w:szCs w:val="24"/>
        </w:rPr>
        <w:tab/>
      </w:r>
      <w:r w:rsidR="00E9482C">
        <w:rPr>
          <w:rFonts w:ascii="Times New Roman" w:hAnsi="Times New Roman" w:cs="Times New Roman"/>
          <w:sz w:val="24"/>
          <w:szCs w:val="24"/>
        </w:rPr>
        <w:t>p</w:t>
      </w:r>
      <w:r w:rsidR="00C65ADB">
        <w:rPr>
          <w:rFonts w:ascii="Times New Roman" w:hAnsi="Times New Roman" w:cs="Times New Roman"/>
          <w:sz w:val="24"/>
          <w:szCs w:val="24"/>
        </w:rPr>
        <w:t xml:space="preserve">cap_setfilter: </w:t>
      </w:r>
      <w:r w:rsidR="001607DD">
        <w:rPr>
          <w:rFonts w:ascii="Times New Roman" w:hAnsi="Times New Roman" w:cs="Times New Roman"/>
          <w:sz w:val="24"/>
          <w:szCs w:val="24"/>
        </w:rPr>
        <w:t>set filter in OS</w:t>
      </w:r>
    </w:p>
    <w:p w14:paraId="6D2E11D1" w14:textId="15EC7A0C" w:rsidR="001607DD" w:rsidRDefault="001607DD" w:rsidP="00322EDC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tep 4.</w:t>
      </w:r>
      <w:r>
        <w:rPr>
          <w:rFonts w:ascii="Times New Roman" w:hAnsi="Times New Roman" w:cs="Times New Roman"/>
          <w:sz w:val="24"/>
          <w:szCs w:val="24"/>
        </w:rPr>
        <w:tab/>
        <w:t xml:space="preserve">pcap_loop: </w:t>
      </w:r>
      <w:r w:rsidR="00AF1CDA">
        <w:rPr>
          <w:rFonts w:ascii="Times New Roman" w:hAnsi="Times New Roman" w:cs="Times New Roman"/>
          <w:sz w:val="24"/>
          <w:szCs w:val="24"/>
        </w:rPr>
        <w:t>start capturing</w:t>
      </w:r>
    </w:p>
    <w:p w14:paraId="2C12DBA7" w14:textId="729239D6" w:rsidR="00AF1CDA" w:rsidRDefault="00AF1CDA" w:rsidP="00242D6C">
      <w:pPr>
        <w:rPr>
          <w:rFonts w:ascii="Times New Roman" w:hAnsi="Times New Roman" w:cs="Times New Roman"/>
          <w:sz w:val="24"/>
          <w:szCs w:val="24"/>
        </w:rPr>
      </w:pPr>
    </w:p>
    <w:p w14:paraId="6EC1C9A4" w14:textId="3BDE5D9C" w:rsidR="00242D6C" w:rsidRDefault="00E728EF" w:rsidP="00242D6C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cap may need to access low-level </w:t>
      </w:r>
      <w:r w:rsidR="00F94BB7">
        <w:rPr>
          <w:rFonts w:ascii="Times New Roman" w:hAnsi="Times New Roman" w:cs="Times New Roman"/>
          <w:sz w:val="24"/>
          <w:szCs w:val="24"/>
        </w:rPr>
        <w:t>device like NIC, which requires root privilege for security and safe issue. Besides, pcap may need to open raw socket which also requires root privilege.</w:t>
      </w:r>
    </w:p>
    <w:p w14:paraId="5BE2D30F" w14:textId="77777777" w:rsidR="00B62BF7" w:rsidRDefault="00B62BF7" w:rsidP="00242D6C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</w:p>
    <w:p w14:paraId="5CB9EC6E" w14:textId="401760A1" w:rsidR="00A920CE" w:rsidRDefault="00B62BF7" w:rsidP="00B62BF7">
      <w:pPr>
        <w:pStyle w:val="a3"/>
        <w:numPr>
          <w:ilvl w:val="1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urn on the promiscuous:</w:t>
      </w:r>
    </w:p>
    <w:p w14:paraId="24F0AC86" w14:textId="408EADAE" w:rsidR="00B62BF7" w:rsidRDefault="00121BE3" w:rsidP="00121BE3">
      <w:pPr>
        <w:pStyle w:val="a3"/>
        <w:ind w:left="36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121BE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2EED88" wp14:editId="37776025">
            <wp:extent cx="5202540" cy="55504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33171" cy="558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9C1EE" w14:textId="653EBC03" w:rsidR="00121BE3" w:rsidRDefault="009C35CB" w:rsidP="00B62BF7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Host </w:t>
      </w:r>
      <w:r w:rsidR="00720C27">
        <w:rPr>
          <w:rFonts w:ascii="Times New Roman" w:hAnsi="Times New Roman" w:cs="Times New Roman"/>
          <w:sz w:val="24"/>
          <w:szCs w:val="24"/>
        </w:rPr>
        <w:t>B ping Host A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731F938" w14:textId="5FF66FC3" w:rsidR="00CE5903" w:rsidRDefault="00720C27" w:rsidP="002B4F53">
      <w:pPr>
        <w:pStyle w:val="a3"/>
        <w:ind w:left="36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720C2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2A7E55" wp14:editId="2AF875ED">
            <wp:extent cx="5210810" cy="617371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9675" cy="6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B632E" w14:textId="3B8642CC" w:rsidR="00CE5903" w:rsidRDefault="00CE5903" w:rsidP="00CE5903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ttacker:</w:t>
      </w:r>
    </w:p>
    <w:p w14:paraId="28BD582A" w14:textId="64B2ECA1" w:rsidR="009D7E83" w:rsidRDefault="00405447" w:rsidP="009D7E83">
      <w:pPr>
        <w:pStyle w:val="a3"/>
        <w:ind w:left="36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40544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2CCAC8" wp14:editId="5745121D">
            <wp:extent cx="5210810" cy="48194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7786" cy="487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A3E08" w14:textId="2E6A4821" w:rsidR="00A24736" w:rsidRDefault="00A24736" w:rsidP="00A24736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fore running:</w:t>
      </w:r>
    </w:p>
    <w:p w14:paraId="3E5DE9DD" w14:textId="23350C42" w:rsidR="00A24736" w:rsidRDefault="00A44B54" w:rsidP="00A44B54">
      <w:pPr>
        <w:pStyle w:val="a3"/>
        <w:ind w:left="36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A44B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26B5BD" wp14:editId="0B468A13">
            <wp:extent cx="5279309" cy="824230"/>
            <wp:effectExtent l="0" t="0" r="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88770" cy="825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5E548" w14:textId="08383208" w:rsidR="00A44B54" w:rsidRDefault="00A44B54" w:rsidP="00A44B54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uring running:</w:t>
      </w:r>
    </w:p>
    <w:p w14:paraId="6EE41EFE" w14:textId="0F250E77" w:rsidR="00A44B54" w:rsidRDefault="00156697" w:rsidP="00156697">
      <w:pPr>
        <w:pStyle w:val="a3"/>
        <w:ind w:left="36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15669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00A463" wp14:editId="482F1036">
            <wp:extent cx="5264529" cy="533193"/>
            <wp:effectExtent l="0" t="0" r="0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11674" cy="53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8B3B0" w14:textId="32023337" w:rsidR="002175BC" w:rsidRDefault="002175BC" w:rsidP="002175BC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</w:p>
    <w:p w14:paraId="19739B60" w14:textId="132E2B92" w:rsidR="002175BC" w:rsidRDefault="00E22EF8" w:rsidP="00E22EF8">
      <w:pPr>
        <w:pStyle w:val="a3"/>
        <w:numPr>
          <w:ilvl w:val="1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rn off promiscuous:</w:t>
      </w:r>
    </w:p>
    <w:p w14:paraId="6D4A2D25" w14:textId="5BFF6087" w:rsidR="00E22EF8" w:rsidRDefault="00CE7DC6" w:rsidP="00CE7DC6">
      <w:pPr>
        <w:pStyle w:val="a3"/>
        <w:ind w:left="84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CE7D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C9B0D6" wp14:editId="483CB52D">
            <wp:extent cx="5229229" cy="264968"/>
            <wp:effectExtent l="0" t="0" r="0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54941" cy="266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70B6F" w14:textId="3AF1B79B" w:rsidR="00CE7DC6" w:rsidRDefault="0043024C" w:rsidP="00CE7DC6">
      <w:pPr>
        <w:pStyle w:val="a3"/>
        <w:ind w:left="84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ost </w:t>
      </w:r>
      <w:r w:rsidR="00887B44">
        <w:rPr>
          <w:rFonts w:ascii="Times New Roman" w:hAnsi="Times New Roman" w:cs="Times New Roman"/>
          <w:sz w:val="24"/>
          <w:szCs w:val="24"/>
        </w:rPr>
        <w:t>B ping Host A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F2FD9CA" w14:textId="2456BD1D" w:rsidR="0043024C" w:rsidRPr="00887B44" w:rsidRDefault="006B0792" w:rsidP="00AB06E5">
      <w:pPr>
        <w:pStyle w:val="a3"/>
        <w:ind w:left="84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6B079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A1CF9D" wp14:editId="752D754B">
            <wp:extent cx="5297974" cy="57404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20076" cy="57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FD498" w14:textId="6830B243" w:rsidR="00F167E6" w:rsidRDefault="00F167E6" w:rsidP="00F167E6">
      <w:pPr>
        <w:pStyle w:val="a3"/>
        <w:ind w:left="84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ttacker:</w:t>
      </w:r>
    </w:p>
    <w:p w14:paraId="2F339466" w14:textId="32BF7485" w:rsidR="00F167E6" w:rsidRDefault="00B34618" w:rsidP="00941324">
      <w:pPr>
        <w:pStyle w:val="a3"/>
        <w:ind w:left="84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B346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D375BD" wp14:editId="66FC269E">
            <wp:extent cx="5274310" cy="551822"/>
            <wp:effectExtent l="0" t="0" r="2540" b="63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07821" cy="555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A17E6" w14:textId="385FB4B5" w:rsidR="00395DA4" w:rsidRDefault="00395DA4" w:rsidP="00395DA4">
      <w:pPr>
        <w:pStyle w:val="a3"/>
        <w:ind w:left="84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efore running:</w:t>
      </w:r>
    </w:p>
    <w:p w14:paraId="4AA45F05" w14:textId="30646085" w:rsidR="00395DA4" w:rsidRDefault="005949E2" w:rsidP="005949E2">
      <w:pPr>
        <w:pStyle w:val="a3"/>
        <w:ind w:left="84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5949E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85B345" wp14:editId="6B5FF0DC">
            <wp:extent cx="5417146" cy="52070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66846" cy="525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7A9E2" w14:textId="45C62759" w:rsidR="00E66695" w:rsidRDefault="00E66695" w:rsidP="00E66695">
      <w:pPr>
        <w:pStyle w:val="a3"/>
        <w:ind w:left="84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uring running:</w:t>
      </w:r>
    </w:p>
    <w:p w14:paraId="5DE06E6D" w14:textId="6B717B52" w:rsidR="00E66695" w:rsidRDefault="00FF7F84" w:rsidP="00FF7F84">
      <w:pPr>
        <w:pStyle w:val="a3"/>
        <w:ind w:left="84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FF7F8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573453" wp14:editId="76393488">
            <wp:extent cx="5367110" cy="513840"/>
            <wp:effectExtent l="0" t="0" r="5080" b="63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19348" cy="518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4DA1E" w14:textId="4CA3E832" w:rsidR="00BB530D" w:rsidRDefault="006D2A99" w:rsidP="006D2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70FB668" w14:textId="44E833C3" w:rsidR="006D2A99" w:rsidRDefault="001A5566" w:rsidP="001A5566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urning on the promiscuous mode, the attacker could sniff all the packets passing from its NIC even though it is not the target destination.</w:t>
      </w:r>
    </w:p>
    <w:p w14:paraId="1B16A645" w14:textId="79A83CB1" w:rsidR="00CC045B" w:rsidRDefault="00CC045B" w:rsidP="001A5566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ice that this works only for one host ping another in an intranet, since if a host in the subnet want to communicate with the devices outside the subnet it must go through the attacker (cause it is the gateway of the subnet, i.e. 10.9.0.1).</w:t>
      </w:r>
    </w:p>
    <w:p w14:paraId="462D5B0B" w14:textId="36C0B522" w:rsidR="00CC045B" w:rsidRDefault="00CC045B" w:rsidP="001A5566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</w:p>
    <w:p w14:paraId="1F05798D" w14:textId="30CD637F" w:rsidR="00506AC8" w:rsidRDefault="00C576DB" w:rsidP="00450D1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ask </w:t>
      </w:r>
      <w:r w:rsidR="00450D10">
        <w:rPr>
          <w:rFonts w:ascii="Times New Roman" w:hAnsi="Times New Roman" w:cs="Times New Roman"/>
          <w:sz w:val="24"/>
          <w:szCs w:val="24"/>
        </w:rPr>
        <w:t xml:space="preserve">2.1 </w:t>
      </w:r>
      <w:r>
        <w:rPr>
          <w:rFonts w:ascii="Times New Roman" w:hAnsi="Times New Roman" w:cs="Times New Roman"/>
          <w:sz w:val="24"/>
          <w:szCs w:val="24"/>
        </w:rPr>
        <w:t>B:</w:t>
      </w:r>
    </w:p>
    <w:p w14:paraId="681A9BD1" w14:textId="439AAFE0" w:rsidR="00506AC8" w:rsidRDefault="00E2465F" w:rsidP="00506AC8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ill do later.</w:t>
      </w:r>
    </w:p>
    <w:p w14:paraId="026CD151" w14:textId="23A6C268" w:rsidR="00506AC8" w:rsidRDefault="00506AC8" w:rsidP="00506AC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5064227" w14:textId="77777777" w:rsidR="000D0BF5" w:rsidRDefault="00CB2154" w:rsidP="000D0BF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2.1 C:</w:t>
      </w:r>
    </w:p>
    <w:p w14:paraId="5E6C1EBD" w14:textId="11F7AD02" w:rsidR="00DD3919" w:rsidRDefault="00DD3919" w:rsidP="000D0BF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is case, we could </w:t>
      </w:r>
      <w:r w:rsidR="00BB6FD0">
        <w:rPr>
          <w:rFonts w:ascii="Times New Roman" w:hAnsi="Times New Roman" w:cs="Times New Roman"/>
          <w:sz w:val="24"/>
          <w:szCs w:val="24"/>
        </w:rPr>
        <w:t xml:space="preserve">simply print out the data payload in TCP packet. </w:t>
      </w:r>
      <w:r w:rsidR="00AF0F60">
        <w:rPr>
          <w:rFonts w:ascii="Times New Roman" w:hAnsi="Times New Roman" w:cs="Times New Roman"/>
          <w:sz w:val="24"/>
          <w:szCs w:val="24"/>
        </w:rPr>
        <w:t>The length of the TCP header could be calculated by data_offset</w:t>
      </w:r>
      <w:r w:rsidR="006B4BC0">
        <w:rPr>
          <w:rFonts w:ascii="Times New Roman" w:hAnsi="Times New Roman" w:cs="Times New Roman"/>
          <w:sz w:val="24"/>
          <w:szCs w:val="24"/>
        </w:rPr>
        <w:t>.</w:t>
      </w:r>
    </w:p>
    <w:p w14:paraId="65B4DD52" w14:textId="512E5586" w:rsidR="00E743CF" w:rsidRDefault="00A6796A" w:rsidP="000D0BF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 can modify the code like this:</w:t>
      </w:r>
    </w:p>
    <w:p w14:paraId="158F6381" w14:textId="3E4C3843" w:rsidR="008C49F7" w:rsidRDefault="0009578E" w:rsidP="000D0BF5">
      <w:pPr>
        <w:jc w:val="left"/>
        <w:rPr>
          <w:rFonts w:ascii="Times New Roman" w:hAnsi="Times New Roman" w:cs="Times New Roman"/>
          <w:sz w:val="24"/>
          <w:szCs w:val="24"/>
        </w:rPr>
      </w:pPr>
      <w:r w:rsidRPr="0009578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6486ED" wp14:editId="21E5D2B3">
            <wp:extent cx="6645910" cy="3364230"/>
            <wp:effectExtent l="0" t="0" r="2540" b="7620"/>
            <wp:docPr id="33" name="图片 3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文本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3F79B" w14:textId="34080BB0" w:rsidR="008C49F7" w:rsidRDefault="00835C25" w:rsidP="000D0BF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followings are part of the running result.</w:t>
      </w:r>
      <w:r w:rsidR="00842D38">
        <w:rPr>
          <w:rFonts w:ascii="Times New Roman" w:hAnsi="Times New Roman" w:cs="Times New Roman"/>
          <w:sz w:val="24"/>
          <w:szCs w:val="24"/>
        </w:rPr>
        <w:t xml:space="preserve"> </w:t>
      </w:r>
      <w:r w:rsidR="003A12E3">
        <w:rPr>
          <w:rFonts w:ascii="Times New Roman" w:hAnsi="Times New Roman" w:cs="Times New Roman"/>
          <w:sz w:val="24"/>
          <w:szCs w:val="24"/>
        </w:rPr>
        <w:t>We can see that the message</w:t>
      </w:r>
      <w:r w:rsidR="00A074ED">
        <w:rPr>
          <w:rFonts w:ascii="Times New Roman" w:hAnsi="Times New Roman" w:cs="Times New Roman"/>
          <w:sz w:val="24"/>
          <w:szCs w:val="24"/>
        </w:rPr>
        <w:t>s</w:t>
      </w:r>
      <w:r w:rsidR="003A12E3">
        <w:rPr>
          <w:rFonts w:ascii="Times New Roman" w:hAnsi="Times New Roman" w:cs="Times New Roman"/>
          <w:sz w:val="24"/>
          <w:szCs w:val="24"/>
        </w:rPr>
        <w:t xml:space="preserve"> caught after the </w:t>
      </w:r>
      <w:r w:rsidR="00A074ED">
        <w:rPr>
          <w:rFonts w:ascii="Times New Roman" w:hAnsi="Times New Roman" w:cs="Times New Roman"/>
          <w:sz w:val="24"/>
          <w:szCs w:val="24"/>
        </w:rPr>
        <w:t>“</w:t>
      </w:r>
      <w:r w:rsidR="003A12E3">
        <w:rPr>
          <w:rFonts w:ascii="Times New Roman" w:hAnsi="Times New Roman" w:cs="Times New Roman"/>
          <w:sz w:val="24"/>
          <w:szCs w:val="24"/>
        </w:rPr>
        <w:t>password</w:t>
      </w:r>
      <w:r w:rsidR="00A074ED">
        <w:rPr>
          <w:rFonts w:ascii="Times New Roman" w:hAnsi="Times New Roman" w:cs="Times New Roman"/>
          <w:sz w:val="24"/>
          <w:szCs w:val="24"/>
        </w:rPr>
        <w:t>”</w:t>
      </w:r>
      <w:r w:rsidR="003A12E3">
        <w:rPr>
          <w:rFonts w:ascii="Times New Roman" w:hAnsi="Times New Roman" w:cs="Times New Roman"/>
          <w:sz w:val="24"/>
          <w:szCs w:val="24"/>
        </w:rPr>
        <w:t xml:space="preserve"> is clearly the </w:t>
      </w:r>
      <w:r w:rsidR="00A074ED">
        <w:rPr>
          <w:rFonts w:ascii="Times New Roman" w:hAnsi="Times New Roman" w:cs="Times New Roman"/>
          <w:sz w:val="24"/>
          <w:szCs w:val="24"/>
        </w:rPr>
        <w:t>pass</w:t>
      </w:r>
      <w:r w:rsidR="006464B5">
        <w:rPr>
          <w:rFonts w:ascii="Times New Roman" w:hAnsi="Times New Roman" w:cs="Times New Roman"/>
          <w:sz w:val="24"/>
          <w:szCs w:val="24"/>
        </w:rPr>
        <w:t>word “d”, “e”, “e”, “s”.</w:t>
      </w:r>
    </w:p>
    <w:p w14:paraId="5C351628" w14:textId="62C878A3" w:rsidR="00CB2154" w:rsidRDefault="00CB2154" w:rsidP="00506AC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C1356" w:rsidRPr="006C13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15D34E" wp14:editId="103BD78A">
            <wp:extent cx="6645910" cy="3429000"/>
            <wp:effectExtent l="0" t="0" r="2540" b="0"/>
            <wp:docPr id="25" name="图片 2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文本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C3E4D" w14:textId="58CD8A70" w:rsidR="00405569" w:rsidRDefault="00403DA6" w:rsidP="00506AC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FC77BF" wp14:editId="11E4FCAB">
                <wp:simplePos x="0" y="0"/>
                <wp:positionH relativeFrom="column">
                  <wp:posOffset>1678940</wp:posOffset>
                </wp:positionH>
                <wp:positionV relativeFrom="paragraph">
                  <wp:posOffset>782320</wp:posOffset>
                </wp:positionV>
                <wp:extent cx="74930" cy="74930"/>
                <wp:effectExtent l="0" t="0" r="20320" b="20320"/>
                <wp:wrapNone/>
                <wp:docPr id="32" name="矩形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0" cy="749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EAB2FD" id="矩形 32" o:spid="_x0000_s1026" style="position:absolute;left:0;text-align:left;margin-left:132.2pt;margin-top:61.6pt;width:5.9pt;height: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62D511" wp14:editId="5AC1C3B5">
                <wp:simplePos x="0" y="0"/>
                <wp:positionH relativeFrom="column">
                  <wp:posOffset>1678940</wp:posOffset>
                </wp:positionH>
                <wp:positionV relativeFrom="paragraph">
                  <wp:posOffset>647700</wp:posOffset>
                </wp:positionV>
                <wp:extent cx="74930" cy="74930"/>
                <wp:effectExtent l="0" t="0" r="20320" b="20320"/>
                <wp:wrapNone/>
                <wp:docPr id="31" name="矩形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0" cy="749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C1E554" id="矩形 31" o:spid="_x0000_s1026" style="position:absolute;left:0;text-align:left;margin-left:132.2pt;margin-top:51pt;width:5.9pt;height: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29055D" wp14:editId="160D3224">
                <wp:simplePos x="0" y="0"/>
                <wp:positionH relativeFrom="column">
                  <wp:posOffset>1678940</wp:posOffset>
                </wp:positionH>
                <wp:positionV relativeFrom="paragraph">
                  <wp:posOffset>510540</wp:posOffset>
                </wp:positionV>
                <wp:extent cx="74930" cy="74930"/>
                <wp:effectExtent l="0" t="0" r="20320" b="20320"/>
                <wp:wrapNone/>
                <wp:docPr id="30" name="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0" cy="749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23BEF7" id="矩形 30" o:spid="_x0000_s1026" style="position:absolute;left:0;text-align:left;margin-left:132.2pt;margin-top:40.2pt;width:5.9pt;height: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0D9AC7" wp14:editId="33739F95">
                <wp:simplePos x="0" y="0"/>
                <wp:positionH relativeFrom="column">
                  <wp:posOffset>1678940</wp:posOffset>
                </wp:positionH>
                <wp:positionV relativeFrom="paragraph">
                  <wp:posOffset>370840</wp:posOffset>
                </wp:positionV>
                <wp:extent cx="74930" cy="74930"/>
                <wp:effectExtent l="0" t="0" r="20320" b="20320"/>
                <wp:wrapNone/>
                <wp:docPr id="29" name="矩形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0" cy="749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7583F1" id="矩形 29" o:spid="_x0000_s1026" style="position:absolute;left:0;text-align:left;margin-left:132.2pt;margin-top:29.2pt;width:5.9pt;height:5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" filled="f" strokecolor="red" strokeweight="1pt"/>
            </w:pict>
          </mc:Fallback>
        </mc:AlternateContent>
      </w:r>
      <w:r w:rsidR="006C1356" w:rsidRPr="006C13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839415" wp14:editId="4FC8DACE">
            <wp:extent cx="6645910" cy="3460750"/>
            <wp:effectExtent l="0" t="0" r="2540" b="6350"/>
            <wp:docPr id="26" name="图片 2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CD11" w14:textId="538AF9FA" w:rsidR="00405569" w:rsidRDefault="00405569" w:rsidP="00506AC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A4D552" w14:textId="7F48095D" w:rsidR="00405569" w:rsidRDefault="00405569" w:rsidP="00506AC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 </w:t>
      </w: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99C3CA2" w14:textId="6FFDAD13" w:rsidR="00405569" w:rsidRDefault="008F1E9C" w:rsidP="00506AC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is task, for the sake of</w:t>
      </w:r>
      <w:r w:rsidR="00EA0526">
        <w:rPr>
          <w:rFonts w:ascii="Times New Roman" w:hAnsi="Times New Roman" w:cs="Times New Roman"/>
          <w:sz w:val="24"/>
          <w:szCs w:val="24"/>
        </w:rPr>
        <w:t xml:space="preserve"> simplicity, a UDP packet was spoofed and sent from attacker (10.9.0.1) to host</w:t>
      </w:r>
      <w:r w:rsidR="00016C6E">
        <w:rPr>
          <w:rFonts w:ascii="Times New Roman" w:hAnsi="Times New Roman" w:cs="Times New Roman"/>
          <w:sz w:val="24"/>
          <w:szCs w:val="24"/>
        </w:rPr>
        <w:t xml:space="preserve"> </w:t>
      </w:r>
      <w:r w:rsidR="00EA0526">
        <w:rPr>
          <w:rFonts w:ascii="Times New Roman" w:hAnsi="Times New Roman" w:cs="Times New Roman"/>
          <w:sz w:val="24"/>
          <w:szCs w:val="24"/>
        </w:rPr>
        <w:t xml:space="preserve">A(10.9.0.5). </w:t>
      </w:r>
    </w:p>
    <w:p w14:paraId="2FE25965" w14:textId="245B6EFD" w:rsidR="00BF3573" w:rsidRDefault="000E40F9" w:rsidP="000E40F9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ifferent from using python, </w:t>
      </w:r>
      <w:r w:rsidR="002B083E">
        <w:rPr>
          <w:rFonts w:ascii="Times New Roman" w:hAnsi="Times New Roman" w:cs="Times New Roman"/>
          <w:sz w:val="24"/>
          <w:szCs w:val="24"/>
        </w:rPr>
        <w:t xml:space="preserve">in C, you need to </w:t>
      </w:r>
      <w:r w:rsidR="00BF3573">
        <w:rPr>
          <w:rFonts w:ascii="Times New Roman" w:hAnsi="Times New Roman" w:cs="Times New Roman"/>
          <w:sz w:val="24"/>
          <w:szCs w:val="24"/>
        </w:rPr>
        <w:t>create a data buffer to construct a packet (in this report, from IP layer) and set all necessary fields.</w:t>
      </w:r>
      <w:r w:rsidR="00BF357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13A58">
        <w:rPr>
          <w:rFonts w:ascii="Times New Roman" w:hAnsi="Times New Roman" w:cs="Times New Roman"/>
          <w:sz w:val="24"/>
          <w:szCs w:val="24"/>
        </w:rPr>
        <w:t>To make things easier, we can actually apply type casting to cast the packet struct on the allocated data buffer and do the operations.</w:t>
      </w:r>
    </w:p>
    <w:p w14:paraId="62BD9808" w14:textId="77777777" w:rsidR="006C507D" w:rsidRDefault="006C507D" w:rsidP="000E40F9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584390E" w14:textId="775D21FB" w:rsidR="000E40F9" w:rsidRDefault="001A043A" w:rsidP="000E40F9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sting result:</w:t>
      </w:r>
    </w:p>
    <w:p w14:paraId="22B96DDA" w14:textId="2AEA4226" w:rsidR="00595846" w:rsidRDefault="00595846" w:rsidP="00016C6E">
      <w:pPr>
        <w:jc w:val="center"/>
        <w:rPr>
          <w:rFonts w:ascii="Times New Roman" w:hAnsi="Times New Roman" w:cs="Times New Roman"/>
          <w:sz w:val="24"/>
          <w:szCs w:val="24"/>
        </w:rPr>
      </w:pPr>
      <w:r w:rsidRPr="0059584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7D0692" wp14:editId="453DD413">
            <wp:extent cx="5883265" cy="2057400"/>
            <wp:effectExtent l="0" t="0" r="3810" b="0"/>
            <wp:docPr id="10" name="图片 10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形用户界面, 文本, 应用程序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91541" cy="2060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8850B" w14:textId="1414DDA7" w:rsidR="00A57BEB" w:rsidRDefault="00A57BEB" w:rsidP="00A57BEB">
      <w:pPr>
        <w:rPr>
          <w:rFonts w:ascii="Times New Roman" w:hAnsi="Times New Roman" w:cs="Times New Roman"/>
          <w:sz w:val="24"/>
          <w:szCs w:val="24"/>
        </w:rPr>
      </w:pPr>
    </w:p>
    <w:p w14:paraId="7F87FD72" w14:textId="10565DC0" w:rsidR="00A57BEB" w:rsidRDefault="00A57BEB" w:rsidP="00A57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2.2 B:</w:t>
      </w:r>
    </w:p>
    <w:p w14:paraId="0E26A547" w14:textId="0D7DAC6D" w:rsidR="009C3F94" w:rsidRDefault="00E92164" w:rsidP="004D7DA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 spoof a</w:t>
      </w:r>
      <w:r w:rsidR="00CE3450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ICMP, things will be a little bit complicated, especially for the checksum.</w:t>
      </w:r>
    </w:p>
    <w:p w14:paraId="0CEF1F9D" w14:textId="4B8D56F3" w:rsidR="00600E9C" w:rsidRDefault="004D7DA5" w:rsidP="00600E9C">
      <w:pPr>
        <w:jc w:val="center"/>
        <w:rPr>
          <w:rFonts w:ascii="Times New Roman" w:hAnsi="Times New Roman" w:cs="Times New Roman"/>
          <w:sz w:val="24"/>
          <w:szCs w:val="24"/>
        </w:rPr>
      </w:pPr>
      <w:r w:rsidRPr="004D7DA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84D9141" wp14:editId="0EE9CD90">
            <wp:extent cx="5540233" cy="2672715"/>
            <wp:effectExtent l="0" t="0" r="381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59646" cy="268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38A6C" w14:textId="064709A4" w:rsidR="00600E9C" w:rsidRDefault="00600E9C" w:rsidP="007670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otice that the first blue line is sent by attacker and the middle </w:t>
      </w:r>
      <w:r w:rsidR="00D85412">
        <w:rPr>
          <w:rFonts w:ascii="Times New Roman" w:hAnsi="Times New Roman" w:cs="Times New Roman"/>
          <w:sz w:val="24"/>
          <w:szCs w:val="24"/>
        </w:rPr>
        <w:t xml:space="preserve">purple </w:t>
      </w:r>
      <w:r>
        <w:rPr>
          <w:rFonts w:ascii="Times New Roman" w:hAnsi="Times New Roman" w:cs="Times New Roman"/>
          <w:sz w:val="24"/>
          <w:szCs w:val="24"/>
        </w:rPr>
        <w:t>one is sent by server while the last black one is sent by host A (which we fake the source ip).</w:t>
      </w:r>
    </w:p>
    <w:p w14:paraId="6E497DF7" w14:textId="41D405E2" w:rsidR="0019264D" w:rsidRDefault="0019264D" w:rsidP="007670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estion 4:</w:t>
      </w:r>
    </w:p>
    <w:p w14:paraId="7DF28D35" w14:textId="6A652279" w:rsidR="0019264D" w:rsidRDefault="0019264D" w:rsidP="007670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77F02">
        <w:rPr>
          <w:rFonts w:ascii="Times New Roman" w:hAnsi="Times New Roman" w:cs="Times New Roman"/>
          <w:sz w:val="24"/>
          <w:szCs w:val="24"/>
        </w:rPr>
        <w:t>No, if wring packet size is set, the socket could not send out the packet.</w:t>
      </w:r>
    </w:p>
    <w:p w14:paraId="44E87318" w14:textId="08A3ADB0" w:rsidR="00877F02" w:rsidRDefault="00C4441F" w:rsidP="00C4441F">
      <w:pPr>
        <w:jc w:val="center"/>
        <w:rPr>
          <w:rFonts w:ascii="Times New Roman" w:hAnsi="Times New Roman" w:cs="Times New Roman"/>
          <w:sz w:val="24"/>
          <w:szCs w:val="24"/>
        </w:rPr>
      </w:pPr>
      <w:r w:rsidRPr="00C4441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1183A8" wp14:editId="6879183C">
            <wp:extent cx="2292858" cy="1295400"/>
            <wp:effectExtent l="0" t="0" r="0" b="0"/>
            <wp:docPr id="36" name="图片 3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文本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95556" cy="1296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ADE08" w14:textId="75348902" w:rsidR="00C4441F" w:rsidRDefault="00C4441F" w:rsidP="00C4441F">
      <w:pPr>
        <w:rPr>
          <w:rFonts w:ascii="Times New Roman" w:hAnsi="Times New Roman" w:cs="Times New Roman"/>
          <w:sz w:val="24"/>
          <w:szCs w:val="24"/>
        </w:rPr>
      </w:pPr>
    </w:p>
    <w:p w14:paraId="7B790317" w14:textId="56303140" w:rsidR="00C4441F" w:rsidRDefault="00C4441F" w:rsidP="00C444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estion 5:</w:t>
      </w:r>
    </w:p>
    <w:p w14:paraId="11DE419D" w14:textId="325AB94B" w:rsidR="00C4441F" w:rsidRDefault="00C4441F" w:rsidP="00A7731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7731E">
        <w:rPr>
          <w:rFonts w:ascii="Times New Roman" w:hAnsi="Times New Roman" w:cs="Times New Roman"/>
          <w:sz w:val="24"/>
          <w:szCs w:val="24"/>
        </w:rPr>
        <w:t>No, we could set the checksum field in IP to be 0 then OS would directly calculate the checksum for you.</w:t>
      </w:r>
    </w:p>
    <w:p w14:paraId="5D833F45" w14:textId="0F1F2FC8" w:rsidR="00A7731E" w:rsidRDefault="00A7731E" w:rsidP="00A7731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A78CCD8" w14:textId="50DCA01E" w:rsidR="00A7731E" w:rsidRDefault="00A7731E" w:rsidP="00A7731E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estion 6:</w:t>
      </w:r>
    </w:p>
    <w:p w14:paraId="30F576CE" w14:textId="416CE521" w:rsidR="00E614D4" w:rsidRDefault="00A7731E" w:rsidP="00C964CA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964CA">
        <w:rPr>
          <w:rFonts w:ascii="Times New Roman" w:hAnsi="Times New Roman" w:cs="Times New Roman"/>
          <w:sz w:val="24"/>
          <w:szCs w:val="24"/>
        </w:rPr>
        <w:t>Creating a raw socket requires root privilege since int may involve some operations with NIC.</w:t>
      </w:r>
      <w:r w:rsidR="00717B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9EFB08" w14:textId="70616216" w:rsidR="0021744B" w:rsidRDefault="0021744B" w:rsidP="00C964CA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f not using root, the sento( ) function would simply crash.</w:t>
      </w:r>
    </w:p>
    <w:p w14:paraId="6D25DE87" w14:textId="2EE51BB3" w:rsidR="0021744B" w:rsidRDefault="00C964CA" w:rsidP="0021744B">
      <w:pPr>
        <w:jc w:val="center"/>
        <w:rPr>
          <w:rFonts w:ascii="Times New Roman" w:hAnsi="Times New Roman" w:cs="Times New Roman"/>
          <w:sz w:val="24"/>
          <w:szCs w:val="24"/>
        </w:rPr>
      </w:pPr>
      <w:r w:rsidRPr="00C964C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A016F7" wp14:editId="259DF69F">
            <wp:extent cx="4086795" cy="1200318"/>
            <wp:effectExtent l="0" t="0" r="0" b="0"/>
            <wp:docPr id="37" name="图片 37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图形用户界面, 文本, 应用程序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47CB1" w14:textId="69DD01FF" w:rsidR="0021744B" w:rsidRDefault="0021744B" w:rsidP="0021744B">
      <w:pPr>
        <w:rPr>
          <w:rFonts w:ascii="Times New Roman" w:hAnsi="Times New Roman" w:cs="Times New Roman"/>
          <w:sz w:val="24"/>
          <w:szCs w:val="24"/>
        </w:rPr>
      </w:pPr>
    </w:p>
    <w:p w14:paraId="5EA2897F" w14:textId="7337370A" w:rsidR="0021744B" w:rsidRDefault="00EB4835" w:rsidP="002174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2.3:</w:t>
      </w:r>
    </w:p>
    <w:p w14:paraId="2847816E" w14:textId="634D0E5F" w:rsidR="00EB4835" w:rsidRDefault="006D6571" w:rsidP="002174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can simply combine the sniffer and spoofer then we can finish this task.</w:t>
      </w:r>
    </w:p>
    <w:p w14:paraId="1E2D47DA" w14:textId="1466810B" w:rsidR="006D6571" w:rsidRDefault="004918E2" w:rsidP="002174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unning result</w:t>
      </w:r>
      <w:r w:rsidR="00D07504">
        <w:rPr>
          <w:rFonts w:ascii="Times New Roman" w:hAnsi="Times New Roman" w:cs="Times New Roman"/>
          <w:sz w:val="24"/>
          <w:szCs w:val="24"/>
        </w:rPr>
        <w:t xml:space="preserve"> (attacker sniff and spoof, host A run ping program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A789955" w14:textId="6E7EAE7C" w:rsidR="004918E2" w:rsidRDefault="00D07504" w:rsidP="00D07504">
      <w:pPr>
        <w:jc w:val="center"/>
        <w:rPr>
          <w:rFonts w:ascii="Times New Roman" w:hAnsi="Times New Roman" w:cs="Times New Roman"/>
          <w:sz w:val="24"/>
          <w:szCs w:val="24"/>
        </w:rPr>
      </w:pPr>
      <w:r w:rsidRPr="00D0750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6FF732" wp14:editId="02C7D376">
            <wp:extent cx="4815553" cy="2064808"/>
            <wp:effectExtent l="0" t="0" r="4445" b="0"/>
            <wp:docPr id="38" name="图片 38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图形用户界面&#10;&#10;中度可信度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23785" cy="206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8B60C" w14:textId="6F077A90" w:rsidR="00D07504" w:rsidRDefault="00D07504" w:rsidP="00D075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otice that there are multiple duplicated </w:t>
      </w:r>
      <w:r w:rsidR="00E237D1">
        <w:rPr>
          <w:rFonts w:ascii="Times New Roman" w:hAnsi="Times New Roman" w:cs="Times New Roman"/>
          <w:sz w:val="24"/>
          <w:szCs w:val="24"/>
        </w:rPr>
        <w:t xml:space="preserve">packets </w:t>
      </w:r>
      <w:r>
        <w:rPr>
          <w:rFonts w:ascii="Times New Roman" w:hAnsi="Times New Roman" w:cs="Times New Roman"/>
          <w:sz w:val="24"/>
          <w:szCs w:val="24"/>
        </w:rPr>
        <w:t>since the program would not only spoof the pa</w:t>
      </w:r>
      <w:r w:rsidR="00547F4F">
        <w:rPr>
          <w:rFonts w:ascii="Times New Roman" w:hAnsi="Times New Roman" w:cs="Times New Roman"/>
          <w:sz w:val="24"/>
          <w:szCs w:val="24"/>
        </w:rPr>
        <w:t>ckets from host A but also from target which is the reply to host A.</w:t>
      </w:r>
    </w:p>
    <w:p w14:paraId="18EB5733" w14:textId="782A0084" w:rsidR="00D07504" w:rsidRDefault="00D07504" w:rsidP="00D07504">
      <w:pPr>
        <w:jc w:val="center"/>
        <w:rPr>
          <w:rFonts w:ascii="Times New Roman" w:hAnsi="Times New Roman" w:cs="Times New Roman"/>
          <w:sz w:val="24"/>
          <w:szCs w:val="24"/>
        </w:rPr>
      </w:pPr>
      <w:r w:rsidRPr="00D075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62C262" wp14:editId="2DC82250">
            <wp:extent cx="4820323" cy="2095792"/>
            <wp:effectExtent l="0" t="0" r="0" b="0"/>
            <wp:docPr id="40" name="图片 40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文本&#10;&#10;中度可信度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02988" w14:textId="69925F82" w:rsidR="00D07504" w:rsidRPr="00506AC8" w:rsidRDefault="006D7676" w:rsidP="00194AC2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 xml:space="preserve">tice that the replying time is generally quite slow, around 2000ms. </w:t>
      </w:r>
      <w:r w:rsidR="00194AC2">
        <w:rPr>
          <w:rFonts w:ascii="Times New Roman" w:hAnsi="Times New Roman" w:cs="Times New Roman"/>
          <w:sz w:val="24"/>
          <w:szCs w:val="24"/>
        </w:rPr>
        <w:t>I guess this is may be attributed to the performance of sendto( ).</w:t>
      </w:r>
    </w:p>
    <w:sectPr w:rsidR="00D07504" w:rsidRPr="00506AC8" w:rsidSect="009C7358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34198"/>
    <w:multiLevelType w:val="hybridMultilevel"/>
    <w:tmpl w:val="4608F234"/>
    <w:lvl w:ilvl="0" w:tplc="9C14324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842DC4"/>
    <w:multiLevelType w:val="hybridMultilevel"/>
    <w:tmpl w:val="82E4C898"/>
    <w:lvl w:ilvl="0" w:tplc="A4A85BA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D615560"/>
    <w:multiLevelType w:val="hybridMultilevel"/>
    <w:tmpl w:val="1BB8C7E2"/>
    <w:lvl w:ilvl="0" w:tplc="42E24D5C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xsDQ1NzIyNzA1sjRS0lEKTi0uzszPAykwrQUAk4iydywAAAA="/>
  </w:docVars>
  <w:rsids>
    <w:rsidRoot w:val="009B5517"/>
    <w:rsid w:val="00007DBE"/>
    <w:rsid w:val="00013A58"/>
    <w:rsid w:val="00014F68"/>
    <w:rsid w:val="00016C6E"/>
    <w:rsid w:val="00037166"/>
    <w:rsid w:val="00045B18"/>
    <w:rsid w:val="00073977"/>
    <w:rsid w:val="0009578E"/>
    <w:rsid w:val="000A1A44"/>
    <w:rsid w:val="000A586E"/>
    <w:rsid w:val="000B58EB"/>
    <w:rsid w:val="000D0BF5"/>
    <w:rsid w:val="000E40F9"/>
    <w:rsid w:val="001024D7"/>
    <w:rsid w:val="00106BEF"/>
    <w:rsid w:val="00121BE3"/>
    <w:rsid w:val="00156697"/>
    <w:rsid w:val="001607DD"/>
    <w:rsid w:val="0017365F"/>
    <w:rsid w:val="00180F1F"/>
    <w:rsid w:val="0019264D"/>
    <w:rsid w:val="00194712"/>
    <w:rsid w:val="00194AC2"/>
    <w:rsid w:val="001A043A"/>
    <w:rsid w:val="001A4FD3"/>
    <w:rsid w:val="001A5566"/>
    <w:rsid w:val="001A62C1"/>
    <w:rsid w:val="001C37B5"/>
    <w:rsid w:val="001C405C"/>
    <w:rsid w:val="00202981"/>
    <w:rsid w:val="00206509"/>
    <w:rsid w:val="0021744B"/>
    <w:rsid w:val="002175BC"/>
    <w:rsid w:val="00242D6C"/>
    <w:rsid w:val="00257A53"/>
    <w:rsid w:val="00260532"/>
    <w:rsid w:val="002827DD"/>
    <w:rsid w:val="00285113"/>
    <w:rsid w:val="002A2598"/>
    <w:rsid w:val="002A531D"/>
    <w:rsid w:val="002B083E"/>
    <w:rsid w:val="002B4F53"/>
    <w:rsid w:val="002D65E8"/>
    <w:rsid w:val="002D6F72"/>
    <w:rsid w:val="002E7176"/>
    <w:rsid w:val="002F1090"/>
    <w:rsid w:val="00304ADE"/>
    <w:rsid w:val="0032101E"/>
    <w:rsid w:val="00322EDC"/>
    <w:rsid w:val="003263F7"/>
    <w:rsid w:val="003372D0"/>
    <w:rsid w:val="00376AB5"/>
    <w:rsid w:val="00380AA0"/>
    <w:rsid w:val="00395DA4"/>
    <w:rsid w:val="003A12E3"/>
    <w:rsid w:val="003A13E5"/>
    <w:rsid w:val="003B5F4D"/>
    <w:rsid w:val="003C1B74"/>
    <w:rsid w:val="004019FE"/>
    <w:rsid w:val="00403DA6"/>
    <w:rsid w:val="00405447"/>
    <w:rsid w:val="00405569"/>
    <w:rsid w:val="00422329"/>
    <w:rsid w:val="0043024C"/>
    <w:rsid w:val="00441AF4"/>
    <w:rsid w:val="00450D10"/>
    <w:rsid w:val="00454225"/>
    <w:rsid w:val="00482C29"/>
    <w:rsid w:val="00486DE0"/>
    <w:rsid w:val="004918E2"/>
    <w:rsid w:val="0049416F"/>
    <w:rsid w:val="004D34A6"/>
    <w:rsid w:val="004D7DA5"/>
    <w:rsid w:val="004E37D5"/>
    <w:rsid w:val="004E429C"/>
    <w:rsid w:val="00506AC8"/>
    <w:rsid w:val="00517786"/>
    <w:rsid w:val="00547F4F"/>
    <w:rsid w:val="005533FF"/>
    <w:rsid w:val="005846A0"/>
    <w:rsid w:val="005949E2"/>
    <w:rsid w:val="00595846"/>
    <w:rsid w:val="00600E9C"/>
    <w:rsid w:val="00610AE5"/>
    <w:rsid w:val="00616FF9"/>
    <w:rsid w:val="00645EFD"/>
    <w:rsid w:val="006464B5"/>
    <w:rsid w:val="00651CA3"/>
    <w:rsid w:val="00671753"/>
    <w:rsid w:val="006B0792"/>
    <w:rsid w:val="006B4BC0"/>
    <w:rsid w:val="006C1356"/>
    <w:rsid w:val="006C507D"/>
    <w:rsid w:val="006D2A99"/>
    <w:rsid w:val="006D6571"/>
    <w:rsid w:val="006D7676"/>
    <w:rsid w:val="006E68F1"/>
    <w:rsid w:val="00717BFA"/>
    <w:rsid w:val="00720C27"/>
    <w:rsid w:val="007526BA"/>
    <w:rsid w:val="00755DEB"/>
    <w:rsid w:val="007670B5"/>
    <w:rsid w:val="007810E8"/>
    <w:rsid w:val="007A68C5"/>
    <w:rsid w:val="007C1214"/>
    <w:rsid w:val="007C408A"/>
    <w:rsid w:val="007F2473"/>
    <w:rsid w:val="00805EE6"/>
    <w:rsid w:val="00835C25"/>
    <w:rsid w:val="008412F8"/>
    <w:rsid w:val="00842D38"/>
    <w:rsid w:val="00877F02"/>
    <w:rsid w:val="0088418B"/>
    <w:rsid w:val="00884870"/>
    <w:rsid w:val="00887B44"/>
    <w:rsid w:val="008A1EE6"/>
    <w:rsid w:val="008C49F7"/>
    <w:rsid w:val="008F1E9C"/>
    <w:rsid w:val="00900B7B"/>
    <w:rsid w:val="009220DC"/>
    <w:rsid w:val="00925B77"/>
    <w:rsid w:val="00926124"/>
    <w:rsid w:val="0093131A"/>
    <w:rsid w:val="00941324"/>
    <w:rsid w:val="00941AB6"/>
    <w:rsid w:val="009541C0"/>
    <w:rsid w:val="00973AC0"/>
    <w:rsid w:val="009847BA"/>
    <w:rsid w:val="00985F4E"/>
    <w:rsid w:val="009A1C10"/>
    <w:rsid w:val="009A3F47"/>
    <w:rsid w:val="009B25D4"/>
    <w:rsid w:val="009B5517"/>
    <w:rsid w:val="009C35CB"/>
    <w:rsid w:val="009C3F94"/>
    <w:rsid w:val="009C7358"/>
    <w:rsid w:val="009D7E83"/>
    <w:rsid w:val="00A074ED"/>
    <w:rsid w:val="00A24736"/>
    <w:rsid w:val="00A25FA6"/>
    <w:rsid w:val="00A412AB"/>
    <w:rsid w:val="00A44B54"/>
    <w:rsid w:val="00A57BEB"/>
    <w:rsid w:val="00A6796A"/>
    <w:rsid w:val="00A70102"/>
    <w:rsid w:val="00A772C5"/>
    <w:rsid w:val="00A7731E"/>
    <w:rsid w:val="00A920CE"/>
    <w:rsid w:val="00AB06E5"/>
    <w:rsid w:val="00AE2AFE"/>
    <w:rsid w:val="00AF0F60"/>
    <w:rsid w:val="00AF1CDA"/>
    <w:rsid w:val="00B051D4"/>
    <w:rsid w:val="00B34618"/>
    <w:rsid w:val="00B55A1C"/>
    <w:rsid w:val="00B62BF7"/>
    <w:rsid w:val="00B63DAA"/>
    <w:rsid w:val="00BA3C2C"/>
    <w:rsid w:val="00BB530D"/>
    <w:rsid w:val="00BB6FD0"/>
    <w:rsid w:val="00BC7F22"/>
    <w:rsid w:val="00BE1C81"/>
    <w:rsid w:val="00BF34CB"/>
    <w:rsid w:val="00BF3573"/>
    <w:rsid w:val="00C05E71"/>
    <w:rsid w:val="00C101A2"/>
    <w:rsid w:val="00C441BD"/>
    <w:rsid w:val="00C4441F"/>
    <w:rsid w:val="00C576DB"/>
    <w:rsid w:val="00C65ADB"/>
    <w:rsid w:val="00C964CA"/>
    <w:rsid w:val="00CB2154"/>
    <w:rsid w:val="00CC045B"/>
    <w:rsid w:val="00CE3450"/>
    <w:rsid w:val="00CE5903"/>
    <w:rsid w:val="00CE7DC6"/>
    <w:rsid w:val="00D07504"/>
    <w:rsid w:val="00D34725"/>
    <w:rsid w:val="00D53F54"/>
    <w:rsid w:val="00D85412"/>
    <w:rsid w:val="00DD3919"/>
    <w:rsid w:val="00E046D9"/>
    <w:rsid w:val="00E22EF8"/>
    <w:rsid w:val="00E237D1"/>
    <w:rsid w:val="00E2465F"/>
    <w:rsid w:val="00E32ABA"/>
    <w:rsid w:val="00E363A0"/>
    <w:rsid w:val="00E614D4"/>
    <w:rsid w:val="00E66695"/>
    <w:rsid w:val="00E728EF"/>
    <w:rsid w:val="00E743CF"/>
    <w:rsid w:val="00E83386"/>
    <w:rsid w:val="00E84804"/>
    <w:rsid w:val="00E92164"/>
    <w:rsid w:val="00E9482C"/>
    <w:rsid w:val="00E9592D"/>
    <w:rsid w:val="00EA0526"/>
    <w:rsid w:val="00EA5D04"/>
    <w:rsid w:val="00EB11F4"/>
    <w:rsid w:val="00EB4835"/>
    <w:rsid w:val="00EE1E8D"/>
    <w:rsid w:val="00F07690"/>
    <w:rsid w:val="00F167E6"/>
    <w:rsid w:val="00F222D1"/>
    <w:rsid w:val="00F4007F"/>
    <w:rsid w:val="00F74E4F"/>
    <w:rsid w:val="00F94BB7"/>
    <w:rsid w:val="00F95CE3"/>
    <w:rsid w:val="00FA7346"/>
    <w:rsid w:val="00FE2EC9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3EBFC"/>
  <w15:chartTrackingRefBased/>
  <w15:docId w15:val="{3954F95B-5808-4270-AD43-790FDB1C7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A259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3</TotalTime>
  <Pages>9</Pages>
  <Words>755</Words>
  <Characters>4305</Characters>
  <Application>Microsoft Office Word</Application>
  <DocSecurity>0</DocSecurity>
  <Lines>35</Lines>
  <Paragraphs>10</Paragraphs>
  <ScaleCrop>false</ScaleCrop>
  <Company/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Mao (118010224)</dc:creator>
  <cp:keywords/>
  <dc:description/>
  <cp:lastModifiedBy>Yu Mao (118010224)</cp:lastModifiedBy>
  <cp:revision>227</cp:revision>
  <dcterms:created xsi:type="dcterms:W3CDTF">2021-11-27T12:26:00Z</dcterms:created>
  <dcterms:modified xsi:type="dcterms:W3CDTF">2021-12-07T09:31:00Z</dcterms:modified>
</cp:coreProperties>
</file>